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0C189" w14:textId="7B9DA4D7" w:rsidR="00E42F00" w:rsidRDefault="00E42F00"/>
    <w:p w14:paraId="3E846532" w14:textId="69C9C08B" w:rsidR="00E42F00" w:rsidRDefault="00E42F00" w:rsidP="00E42F00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Q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1.For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a given Linked List (LL), write programs to perform the following functions</w:t>
      </w:r>
    </w:p>
    <w:p w14:paraId="782B15D0" w14:textId="77777777" w:rsidR="00E42F00" w:rsidRDefault="00E42F00" w:rsidP="00E42F00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Display the elements of a LL</w:t>
      </w:r>
    </w:p>
    <w:p w14:paraId="27F0C6EC" w14:textId="77777777" w:rsidR="00E42F00" w:rsidRDefault="00E42F00" w:rsidP="00E42F00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Count and sum the nodes of a LL</w:t>
      </w:r>
    </w:p>
    <w:p w14:paraId="5B0C1709" w14:textId="77777777" w:rsidR="00E42F00" w:rsidRDefault="00E42F00" w:rsidP="00E42F00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Search for a key element in a LL</w:t>
      </w:r>
    </w:p>
    <w:p w14:paraId="79DCA329" w14:textId="77777777" w:rsidR="00E42F00" w:rsidRDefault="00E42F00" w:rsidP="00E42F00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Delete an element from a LL</w:t>
      </w:r>
    </w:p>
    <w:p w14:paraId="206C5581" w14:textId="77777777" w:rsidR="00E42F00" w:rsidRDefault="00E42F00" w:rsidP="00E42F00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Check if a LL is sorted</w:t>
      </w:r>
    </w:p>
    <w:p w14:paraId="77190835" w14:textId="77777777" w:rsidR="00E42F00" w:rsidRDefault="00E42F00" w:rsidP="00E42F00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Merge 2 LLs</w:t>
      </w:r>
    </w:p>
    <w:p w14:paraId="165CCAFF" w14:textId="77777777" w:rsidR="00E42F00" w:rsidRDefault="00E42F00" w:rsidP="00E42F00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Concatenate 2 LLs</w:t>
      </w:r>
    </w:p>
    <w:p w14:paraId="00E4684A" w14:textId="77777777" w:rsidR="00E42F00" w:rsidRDefault="00E42F00" w:rsidP="00E42F00">
      <w:pPr>
        <w:pStyle w:val="NormalWeb"/>
        <w:numPr>
          <w:ilvl w:val="0"/>
          <w:numId w:val="1"/>
        </w:numPr>
        <w:spacing w:before="0" w:beforeAutospacing="0" w:after="16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Reverse the elements of a LL</w:t>
      </w:r>
    </w:p>
    <w:p w14:paraId="25224B3D" w14:textId="77777777" w:rsidR="00E42F00" w:rsidRDefault="00E42F00"/>
    <w:p w14:paraId="38C3158E" w14:textId="3352824F" w:rsidR="00E42F00" w:rsidRDefault="00E42F00">
      <w:r>
        <w:t>CODE</w:t>
      </w:r>
    </w:p>
    <w:p w14:paraId="36393D7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4CF8B60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C6B3D2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15AD2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  <w:proofErr w:type="gramEnd"/>
    </w:p>
    <w:p w14:paraId="0FA07CA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:</w:t>
      </w:r>
    </w:p>
    <w:p w14:paraId="1AD9B63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30C07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// pointer to keep track of address of the next node in the linked list</w:t>
      </w:r>
    </w:p>
    <w:p w14:paraId="42535BB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12F2127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BBEFD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_ref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_key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3EC1DC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43F816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we pass a reference to the head, so as to not change the position of the head</w:t>
      </w:r>
    </w:p>
    <w:p w14:paraId="0354676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the function is designed in such a manner that the head remains at the first node.</w:t>
      </w:r>
    </w:p>
    <w:p w14:paraId="580E734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_node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D68C3A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_node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_key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27E21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_node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*(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_ref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019A48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*(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_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f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=</w:t>
      </w:r>
      <w:proofErr w:type="spellStart"/>
      <w:proofErr w:type="gramEnd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_node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C9F25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861B90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8045D2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A7735B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A550B3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proofErr w:type="gramEnd"/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B9B42D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E6055D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C9551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D1701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BC56F4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049EF1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F666DC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o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arc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78EEB2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0E0DC7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758C4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</w:p>
    <w:p w14:paraId="5193669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proofErr w:type="gramEnd"/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ED3B72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B26162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F2CBED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32A234C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3D01EC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23A43C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47616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D701E5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48770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40B08B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65AC8D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lete_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3D706C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B2C5FC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64354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proofErr w:type="gramEnd"/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F5DD8A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the while condition checks whether the two subsequent nodes have no NULL value</w:t>
      </w:r>
    </w:p>
    <w:p w14:paraId="0E4DB7B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68EC08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7CBFF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5DDB7D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//once we traverse till the second last element, change </w:t>
      </w:r>
      <w:proofErr w:type="spellStart"/>
      <w:proofErr w:type="gram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t's</w:t>
      </w:r>
      <w:proofErr w:type="spellEnd"/>
      <w:proofErr w:type="gram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next pointer to NULLs</w:t>
      </w:r>
    </w:p>
    <w:p w14:paraId="55E324D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088B9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0E0110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F8EB1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lete_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iddle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E60A7A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D0B9B2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14B6AC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proofErr w:type="gramEnd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54C1EB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4427AA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68AA1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B52287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E8587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195CBD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// </w:t>
      </w:r>
      <w:proofErr w:type="gram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for(</w:t>
      </w:r>
      <w:proofErr w:type="gram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Node* 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=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mp;temp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&gt;key!=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k;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=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&gt;next)</w:t>
      </w:r>
    </w:p>
    <w:p w14:paraId="6AB9699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{</w:t>
      </w:r>
    </w:p>
    <w:p w14:paraId="6615B7E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    if(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&gt;</w:t>
      </w:r>
      <w:proofErr w:type="gram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next!=</w:t>
      </w:r>
      <w:proofErr w:type="gram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NULL) {</w:t>
      </w:r>
    </w:p>
    <w:p w14:paraId="6A3DE91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//         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= 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&gt;next;</w:t>
      </w:r>
    </w:p>
    <w:p w14:paraId="642524E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    }</w:t>
      </w:r>
    </w:p>
    <w:p w14:paraId="000669B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    }</w:t>
      </w:r>
    </w:p>
    <w:p w14:paraId="1111A41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D0B25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//     temp-&gt;next = 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&gt;next-&gt;next;</w:t>
      </w:r>
    </w:p>
    <w:p w14:paraId="1D568CA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C5E398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5D1FAF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unt_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m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395801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95ED7B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85F1D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9B18E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proofErr w:type="gramEnd"/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81702F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5D9048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2190CB7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AD9CB0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4E93A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18230E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he number of nodes </w:t>
      </w:r>
      <w:proofErr w:type="gramStart"/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e</w:t>
      </w:r>
      <w:proofErr w:type="gramEnd"/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"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nt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d the sum of the nodes are "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9BB8B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30AC676" w14:textId="77777777" w:rsidR="00E42F00" w:rsidRPr="00E42F00" w:rsidRDefault="00E42F00" w:rsidP="00E42F0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6C6AD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bool </w:t>
      </w:r>
      <w:proofErr w:type="spellStart"/>
      <w:proofErr w:type="gram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sSorted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Node* head)</w:t>
      </w:r>
    </w:p>
    <w:p w14:paraId="4D4CA3D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{</w:t>
      </w:r>
    </w:p>
    <w:p w14:paraId="1037074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if(head==NULL)</w:t>
      </w:r>
    </w:p>
    <w:p w14:paraId="2A1E751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 return true;</w:t>
      </w:r>
    </w:p>
    <w:p w14:paraId="6D7F1F2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//traversing the list till the last node</w:t>
      </w:r>
    </w:p>
    <w:p w14:paraId="40DB7B5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    </w:t>
      </w:r>
      <w:proofErr w:type="gram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for(</w:t>
      </w:r>
      <w:proofErr w:type="gram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Node* 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= 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head;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&gt;next==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NULL;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=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&gt;next)</w:t>
      </w:r>
    </w:p>
    <w:p w14:paraId="3F18178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 if(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&gt;key&lt;=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&gt;next-&gt;key)</w:t>
      </w:r>
    </w:p>
    <w:p w14:paraId="1A4B0B6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     return false;</w:t>
      </w:r>
    </w:p>
    <w:p w14:paraId="4C01503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 //we use the above condition because the elements enter the linked list in descending order.</w:t>
      </w:r>
    </w:p>
    <w:p w14:paraId="696E8FF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return true;</w:t>
      </w:r>
    </w:p>
    <w:p w14:paraId="5194DB1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}</w:t>
      </w:r>
    </w:p>
    <w:p w14:paraId="56A66A6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4C07B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o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Sorted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4D0063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B8A471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2D512A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3A0C8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4FE774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Traverse the list till last node and return</w:t>
      </w:r>
    </w:p>
    <w:p w14:paraId="11336E9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false if a node is smaller than or equal</w:t>
      </w:r>
    </w:p>
    <w:p w14:paraId="7D254D8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its next.</w:t>
      </w:r>
    </w:p>
    <w:p w14:paraId="1B1BE4E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!</w:t>
      </w:r>
      <w:proofErr w:type="gram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8290F8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gt;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A450B2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C8B21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65637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FA4B14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31D8B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cat_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F53E23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01A038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05A6F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E2F43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BF114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proofErr w:type="gramEnd"/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606DF4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0B19F9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44E93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3B35F4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5C375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C4A03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42FEA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A3007A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A1D02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_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_ref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DBC57F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D88789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*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_ref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// we are again passing a pointer 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ot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a pointer.</w:t>
      </w:r>
    </w:p>
    <w:p w14:paraId="078770C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FF65E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F52B4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8B27D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283B76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20881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  <w:proofErr w:type="gramEnd"/>
    </w:p>
    <w:p w14:paraId="0512D79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E5B3E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proofErr w:type="gramEnd"/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D330B3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7A42319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this points to the node next to the current.</w:t>
      </w:r>
    </w:p>
    <w:p w14:paraId="587479C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proofErr w:type="gramEnd"/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7712CC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1BD075F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74A2EC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{</w:t>
      </w:r>
    </w:p>
    <w:p w14:paraId="63F0EB3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7CB14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A9431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7F847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}</w:t>
      </w:r>
    </w:p>
    <w:p w14:paraId="4509FBD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1001F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2028087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D8BB3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7939AA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}       </w:t>
      </w:r>
    </w:p>
    <w:p w14:paraId="64A0D8C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9AA0C0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B9C8DC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erge_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_ref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_ref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FF7392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A5923D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*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_ref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C0437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*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_ref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EA43E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3C4DA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47D1F1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ort_ll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&amp;current2);</w:t>
      </w:r>
    </w:p>
    <w:p w14:paraId="5F1DE70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35E50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cat_l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proofErr w:type="gramEnd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3A0B27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_l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6EC109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9447C7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368C43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53D498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*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B3A931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128B08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// Initialize current, previous and</w:t>
      </w:r>
    </w:p>
    <w:p w14:paraId="2109954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lastRenderedPageBreak/>
        <w:t>        // next pointers</w:t>
      </w:r>
    </w:p>
    <w:p w14:paraId="07B04A9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*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294FA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ev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*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E09AB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5B9D614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!</w:t>
      </w:r>
      <w:proofErr w:type="gram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FA9131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    // Store next</w:t>
      </w:r>
    </w:p>
    <w:p w14:paraId="544E4BB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ABACC8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4B45EB6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    // Reverse current node's pointer</w:t>
      </w:r>
    </w:p>
    <w:p w14:paraId="5463BDE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ev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78522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4FF588B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    // Move pointers one position ahead.</w:t>
      </w:r>
    </w:p>
    <w:p w14:paraId="198A1AA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ev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2CB05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76AEC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F1B338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*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ev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95715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D2A6E5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D73DD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F6B68B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69C527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14D5A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856597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3B206B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FB94D7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2DD88A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7D1226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  </w:t>
      </w:r>
    </w:p>
    <w:p w14:paraId="0D217CD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8BE4EF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displaying elements</w:t>
      </w:r>
    </w:p>
    <w:p w14:paraId="17E943C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ADA43D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26A914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547E4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7C4A3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//count and sum the nodes </w:t>
      </w:r>
      <w:proofErr w:type="spellStart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of</w:t>
      </w:r>
      <w:proofErr w:type="spellEnd"/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a linked list</w:t>
      </w:r>
    </w:p>
    <w:p w14:paraId="74373E0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unt_sum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654430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9D2AC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element you want to search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7E109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4E7E7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5580E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3E0AA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deleting a code</w:t>
      </w:r>
    </w:p>
    <w:p w14:paraId="6C2CB86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rom where do you want to delete the node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1. Beginning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2. End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AB700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tio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F4CAE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tio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17DE8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switc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tio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5C08AE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69E948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CB5684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Linked list after deleting the first element is 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6EF03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03630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1FBAC1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06857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83AF12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efaul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38427DF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lete_end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9E694C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DE5F39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BF30F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6C63B4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DDD4B4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searching for a key element in a linked list</w:t>
      </w:r>
    </w:p>
    <w:p w14:paraId="2D9D513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arc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proofErr w:type="spellEnd"/>
      <w:proofErr w:type="gram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07405E0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is present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64FAB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7BF3A1E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is absent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96660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0D49EA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concatenating 2 linked lists</w:t>
      </w:r>
    </w:p>
    <w:p w14:paraId="37D7B93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E994E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102298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B00D29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99B2EC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15DD51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7C5B76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71A3D5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4B018A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2AECE0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21E88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cat_l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proofErr w:type="gramEnd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AE39AE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B976E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llo world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13CC4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891388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337B3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checking if linked list is sorted</w:t>
      </w:r>
    </w:p>
    <w:p w14:paraId="300B193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D429C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llo world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A53915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FC36A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C8D83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push(&amp;head2,7);</w:t>
      </w:r>
    </w:p>
    <w:p w14:paraId="541C91E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push(&amp;head2,6);</w:t>
      </w:r>
    </w:p>
    <w:p w14:paraId="6715169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push(&amp;head2,5);</w:t>
      </w:r>
    </w:p>
    <w:p w14:paraId="2F0F8A8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push(&amp;head2,4);</w:t>
      </w:r>
    </w:p>
    <w:p w14:paraId="0241117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push(&amp;head2,3);</w:t>
      </w:r>
    </w:p>
    <w:p w14:paraId="1547C83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push(&amp;head2,2);</w:t>
      </w:r>
    </w:p>
    <w:p w14:paraId="7DD8B27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D441AF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8CC0A9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6BF22F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DAE1F7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BFA3D7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A142C2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EFE4E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82C9BD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62D2C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3E0AE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Sorted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3B35AA4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ring is sorted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D2DFA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78DBE74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ring is not sorted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744A38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423AF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sorting an array</w:t>
      </w:r>
    </w:p>
    <w:p w14:paraId="7ADC4BF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5C800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7A8794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540EEC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714662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0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49F288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8E1A3E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359698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7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83211B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3DEAA17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03023E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DF005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_l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31C906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DD6D7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BCDC6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60060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4D5082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A5809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merging a linked list.</w:t>
      </w:r>
    </w:p>
    <w:p w14:paraId="1742762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BB5543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C2D3C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943CE51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94EBC6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C9EF0D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889789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8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CE4EE1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9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58E8DAC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DDC47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linked list is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C7FAC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8EC7870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D539D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2F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193FE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8B472D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3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DA7066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BADD5A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6EACDB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8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8E217E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9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4BCDF5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D23E8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linked list is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B5234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817F02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65D8F9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merged array is</w:t>
      </w:r>
      <w:r w:rsidRPr="00E42F0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2F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418E2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F6D21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erge_l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proofErr w:type="gram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&amp;</w:t>
      </w:r>
      <w:proofErr w:type="gramEnd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5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BE5D1F5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AB4808A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9B4147D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82B788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 reversing a linked list</w:t>
      </w:r>
    </w:p>
    <w:p w14:paraId="1DC7B81F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EF3D54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&amp;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2107E9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D5D7E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2F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4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FC8795B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E479FE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2F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2F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28C842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2F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79774A6" w14:textId="77777777" w:rsidR="00E42F00" w:rsidRPr="00E42F00" w:rsidRDefault="00E42F00" w:rsidP="00E42F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F5DE5D0" w14:textId="77777777" w:rsidR="00E42F00" w:rsidRDefault="00E42F00"/>
    <w:p w14:paraId="533FB215" w14:textId="1290221A" w:rsidR="00E42F00" w:rsidRDefault="00E42F00">
      <w:r>
        <w:t>OUTPUT</w:t>
      </w:r>
    </w:p>
    <w:p w14:paraId="3E78EE5A" w14:textId="2B4439AC" w:rsidR="00E42F00" w:rsidRDefault="00E42F00">
      <w:r w:rsidRPr="00E42F00">
        <w:lastRenderedPageBreak/>
        <w:drawing>
          <wp:inline distT="0" distB="0" distL="0" distR="0" wp14:anchorId="736546EF" wp14:editId="0F5F3BA8">
            <wp:extent cx="3410125" cy="50739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10125" cy="5073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048D7" w14:textId="0BA73DD8" w:rsidR="00E42F00" w:rsidRDefault="00E42F00"/>
    <w:p w14:paraId="29FC43DD" w14:textId="4E262C17" w:rsidR="00E42F00" w:rsidRDefault="00E42F00">
      <w:r>
        <w:t>Q2</w:t>
      </w:r>
    </w:p>
    <w:p w14:paraId="00ED5F57" w14:textId="39540746" w:rsidR="00B702D1" w:rsidRPr="00B702D1" w:rsidRDefault="00B702D1" w:rsidP="00B702D1">
      <w:pPr>
        <w:pStyle w:val="NormalWeb"/>
        <w:spacing w:before="0" w:beforeAutospacing="0" w:after="160" w:afterAutospacing="0"/>
        <w:jc w:val="both"/>
        <w:rPr>
          <w:sz w:val="28"/>
          <w:szCs w:val="28"/>
        </w:rPr>
      </w:pPr>
      <w:r w:rsidRPr="00B702D1">
        <w:rPr>
          <w:rFonts w:ascii="Calibri" w:hAnsi="Calibri" w:cs="Calibri"/>
          <w:color w:val="000000"/>
          <w:sz w:val="22"/>
          <w:szCs w:val="22"/>
        </w:rPr>
        <w:t>Implement Double Ended Queue using linked list and implement the following functions:</w:t>
      </w:r>
    </w:p>
    <w:p w14:paraId="2D6F3D3C" w14:textId="77777777" w:rsidR="00B702D1" w:rsidRPr="00B702D1" w:rsidRDefault="00B702D1" w:rsidP="00B702D1">
      <w:pPr>
        <w:pStyle w:val="NormalWeb"/>
        <w:numPr>
          <w:ilvl w:val="0"/>
          <w:numId w:val="2"/>
        </w:numPr>
        <w:spacing w:before="0" w:beforeAutospacing="0" w:after="0" w:afterAutospacing="0"/>
        <w:ind w:left="144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B702D1">
        <w:rPr>
          <w:rFonts w:ascii="Calibri" w:hAnsi="Calibri" w:cs="Calibri"/>
          <w:color w:val="000000"/>
          <w:sz w:val="22"/>
          <w:szCs w:val="22"/>
        </w:rPr>
        <w:t>Insert or enqueue at front as well as on rear</w:t>
      </w:r>
    </w:p>
    <w:p w14:paraId="1F8CFC38" w14:textId="77777777" w:rsidR="00B702D1" w:rsidRPr="00B702D1" w:rsidRDefault="00B702D1" w:rsidP="00B702D1">
      <w:pPr>
        <w:pStyle w:val="NormalWeb"/>
        <w:numPr>
          <w:ilvl w:val="0"/>
          <w:numId w:val="2"/>
        </w:numPr>
        <w:spacing w:before="0" w:beforeAutospacing="0" w:after="160" w:afterAutospacing="0"/>
        <w:ind w:left="1440"/>
        <w:jc w:val="both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B702D1">
        <w:rPr>
          <w:rFonts w:ascii="Calibri" w:hAnsi="Calibri" w:cs="Calibri"/>
          <w:color w:val="000000"/>
          <w:sz w:val="22"/>
          <w:szCs w:val="22"/>
        </w:rPr>
        <w:t>Remove or dequeue from front as well as on rear</w:t>
      </w:r>
    </w:p>
    <w:p w14:paraId="7EB4B204" w14:textId="77777777" w:rsidR="00B702D1" w:rsidRPr="00B702D1" w:rsidRDefault="00B702D1" w:rsidP="00B702D1">
      <w:pPr>
        <w:pStyle w:val="NormalWeb"/>
        <w:spacing w:before="0" w:beforeAutospacing="0" w:after="160" w:afterAutospacing="0"/>
        <w:jc w:val="both"/>
        <w:rPr>
          <w:sz w:val="28"/>
          <w:szCs w:val="28"/>
        </w:rPr>
      </w:pPr>
      <w:r w:rsidRPr="00B702D1">
        <w:rPr>
          <w:rFonts w:ascii="Calibri" w:hAnsi="Calibri" w:cs="Calibri"/>
          <w:color w:val="000000"/>
          <w:sz w:val="22"/>
          <w:szCs w:val="22"/>
        </w:rPr>
        <w:t>Write main function to exemplify the results. Also write a main function to make the implementation a “Menu-Driven”.</w:t>
      </w:r>
    </w:p>
    <w:p w14:paraId="297648DF" w14:textId="77777777" w:rsidR="00B702D1" w:rsidRDefault="00B702D1"/>
    <w:p w14:paraId="7EFBE940" w14:textId="49827681" w:rsidR="00E42F00" w:rsidRDefault="00E42F00">
      <w:r>
        <w:t>CODE</w:t>
      </w:r>
    </w:p>
    <w:p w14:paraId="1C3BB4C4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F40E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 xml:space="preserve"> </w:t>
      </w:r>
    </w:p>
    <w:p w14:paraId="399275EE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C3042D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E840E95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</w:p>
    <w:p w14:paraId="3B305AF9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91ECB10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:</w:t>
      </w:r>
    </w:p>
    <w:p w14:paraId="3D60FF07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*</w:t>
      </w:r>
      <w:proofErr w:type="gramEnd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D247DB1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{</w:t>
      </w:r>
    </w:p>
    <w:p w14:paraId="0BF6DA74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273DE1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47D9AE2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51ABA824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15E5754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proofErr w:type="spellStart"/>
      <w:proofErr w:type="gramEnd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Fron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B48FAB8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9C75072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*</w:t>
      </w:r>
      <w:proofErr w:type="spellStart"/>
      <w:proofErr w:type="gramEnd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D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  </w:t>
      </w: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//  creating  a  new  node</w:t>
      </w:r>
    </w:p>
    <w:p w14:paraId="0E65D299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D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  //  head  goes  after  the  new  node  created return  </w:t>
      </w:r>
      <w:proofErr w:type="spellStart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newD</w:t>
      </w:r>
      <w:proofErr w:type="spellEnd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;    //  return  the  new  node</w:t>
      </w:r>
    </w:p>
    <w:p w14:paraId="734CFF5C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BED6D12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proofErr w:type="spellStart"/>
      <w:proofErr w:type="gramEnd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End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E7E4719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D7A51CA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*</w:t>
      </w:r>
      <w:proofErr w:type="spellStart"/>
      <w:proofErr w:type="gramEnd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D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  </w:t>
      </w: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//  new  node  created Node  *</w:t>
      </w:r>
      <w:proofErr w:type="spellStart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curr</w:t>
      </w:r>
      <w:proofErr w:type="spellEnd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=  head;</w:t>
      </w:r>
    </w:p>
    <w:p w14:paraId="78A085B3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D</w:t>
      </w:r>
      <w:proofErr w:type="spellEnd"/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3623A1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(</w:t>
      </w:r>
      <w:proofErr w:type="gramEnd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!=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//  reaching  the  end  of  the  list head  =  head-&gt;next;</w:t>
      </w:r>
    </w:p>
    <w:p w14:paraId="5501BE37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D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//  adding  new  node  to  end  of  exiting  list return  </w:t>
      </w:r>
      <w:proofErr w:type="spellStart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curr</w:t>
      </w:r>
      <w:proofErr w:type="spellEnd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;   //  returning  head  of  the  previous  list</w:t>
      </w:r>
    </w:p>
    <w:p w14:paraId="3EEB1EF2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D0EF105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proofErr w:type="spellStart"/>
      <w:proofErr w:type="gramEnd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pFron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141351E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D9F93BE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F3C3AD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*</w:t>
      </w:r>
      <w:proofErr w:type="gramEnd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//  fetching  the  head  of  the  list head  =  head-&gt;next;  //  head  moves  to  the  next  node </w:t>
      </w:r>
      <w:proofErr w:type="spellStart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cout</w:t>
      </w:r>
      <w:proofErr w:type="spellEnd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&lt;&lt;  "Popped  element  is:  "  &lt;&lt;  temp-&gt;data  &lt;&lt;  </w:t>
      </w:r>
      <w:proofErr w:type="spellStart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endl</w:t>
      </w:r>
      <w:proofErr w:type="spellEnd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; delete  temp;  //  deleting  the  head  of  the  list</w:t>
      </w:r>
    </w:p>
    <w:p w14:paraId="1BA6B405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54D411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2588F7C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proofErr w:type="spellStart"/>
      <w:proofErr w:type="gram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pEnd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A852C77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2078F5A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// when no nodes exist </w:t>
      </w:r>
      <w:proofErr w:type="gramStart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return  head</w:t>
      </w:r>
      <w:proofErr w:type="gramEnd"/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;</w:t>
      </w:r>
    </w:p>
    <w:p w14:paraId="77132A10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54194C3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(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=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//  when  single  node  is  present</w:t>
      </w:r>
    </w:p>
    <w:p w14:paraId="2FF4CB71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D2D7648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elet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</w:p>
    <w:p w14:paraId="341F85E5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605E96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4196367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*</w:t>
      </w:r>
      <w:proofErr w:type="spellStart"/>
      <w:proofErr w:type="gramEnd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074820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(</w:t>
      </w:r>
      <w:proofErr w:type="spellStart"/>
      <w:proofErr w:type="gramEnd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!=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&amp;&amp;  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!=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//  going  to  the second  last  element  of  the  list</w:t>
      </w:r>
    </w:p>
    <w:p w14:paraId="5B66C811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162938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A37F22F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</w:t>
      </w:r>
      <w:proofErr w:type="gramEnd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pped  element  is:  "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elet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40EC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 //  deleting  last  element</w:t>
      </w:r>
    </w:p>
    <w:p w14:paraId="6F52A853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&gt;</w:t>
      </w:r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ad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1105B48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B8ABEFB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4CD9D9F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{</w:t>
      </w:r>
    </w:p>
    <w:p w14:paraId="2F2488BF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gramStart"/>
      <w:r w:rsidRPr="00F40E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od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*</w:t>
      </w:r>
      <w:proofErr w:type="gramEnd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  </w:t>
      </w:r>
      <w:r w:rsidRPr="00F40E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79ED2C4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30878B5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-</w:t>
      </w:r>
      <w:r w:rsidRPr="00F40EC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0B6084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!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= </w:t>
      </w:r>
      <w:r w:rsidRPr="00F40EC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A827A9A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AA626D6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</w:t>
      </w:r>
      <w:proofErr w:type="gramEnd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 0  to  exit"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2C9EC1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</w:t>
      </w:r>
      <w:proofErr w:type="gramEnd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 1  for  push  front"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 2  for  push  back"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 3  for  pop  front"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 4  for  pop  back"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D3491A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switch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(</w:t>
      </w:r>
      <w:proofErr w:type="spellStart"/>
      <w:proofErr w:type="gramEnd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1A82F01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C201AEB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56B59664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</w:t>
      </w:r>
      <w:proofErr w:type="gramEnd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 element  to  be  pushed:  "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575F2F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Fron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EB5449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500D2F90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</w:t>
      </w:r>
      <w:proofErr w:type="gramEnd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 element  to  be  pushed:  "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E68640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End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 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B8FE0C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5F6E00F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pFront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AFE8726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2193A5A2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=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proofErr w:type="spellStart"/>
      <w:r w:rsidRPr="00F40E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pEnd</w:t>
      </w:r>
      <w:proofErr w:type="spell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40E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q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45EFC0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efault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E0B5F8E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5DBD60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836F034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EA9DD0C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40E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F40EC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proofErr w:type="gramEnd"/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91ED40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0E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A478C91" w14:textId="77777777" w:rsidR="00F40EC3" w:rsidRPr="00F40EC3" w:rsidRDefault="00F40EC3" w:rsidP="00F40E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09036A" w14:textId="77777777" w:rsidR="00F40EC3" w:rsidRDefault="00F40EC3"/>
    <w:p w14:paraId="3FEFFCB8" w14:textId="75E841C2" w:rsidR="00E42F00" w:rsidRDefault="00E42F00">
      <w:r>
        <w:t>OUTPUT</w:t>
      </w:r>
    </w:p>
    <w:p w14:paraId="6A2F9A52" w14:textId="433A99FF" w:rsidR="00F40EC3" w:rsidRDefault="00F40EC3">
      <w:r>
        <w:rPr>
          <w:noProof/>
        </w:rPr>
        <w:drawing>
          <wp:anchor distT="0" distB="0" distL="0" distR="0" simplePos="0" relativeHeight="251659264" behindDoc="0" locked="0" layoutInCell="1" allowOverlap="1" wp14:anchorId="3A32937E" wp14:editId="41512A08">
            <wp:simplePos x="0" y="0"/>
            <wp:positionH relativeFrom="page">
              <wp:posOffset>914400</wp:posOffset>
            </wp:positionH>
            <wp:positionV relativeFrom="paragraph">
              <wp:posOffset>285115</wp:posOffset>
            </wp:positionV>
            <wp:extent cx="5620376" cy="1796891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376" cy="17968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F40E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C5F57"/>
    <w:multiLevelType w:val="multilevel"/>
    <w:tmpl w:val="A6BE3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B922804"/>
    <w:multiLevelType w:val="multilevel"/>
    <w:tmpl w:val="C6347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lvl w:ilvl="0">
        <w:numFmt w:val="lowerRoman"/>
        <w:lvlText w:val="%1."/>
        <w:lvlJc w:val="right"/>
      </w:lvl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Dc1NjI3Mza1NLRU0lEKTi0uzszPAykwrAUAJ1C5tiwAAAA="/>
  </w:docVars>
  <w:rsids>
    <w:rsidRoot w:val="00B01EEF"/>
    <w:rsid w:val="00026F89"/>
    <w:rsid w:val="00B01EEF"/>
    <w:rsid w:val="00B702D1"/>
    <w:rsid w:val="00E42F00"/>
    <w:rsid w:val="00F40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84C09"/>
  <w15:chartTrackingRefBased/>
  <w15:docId w15:val="{A8F215DF-CD3E-4028-9EDC-24F20367C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E42F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E42F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E42F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15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34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3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2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9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7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2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9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9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0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3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2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5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7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7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9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9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8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8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5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1421</Words>
  <Characters>8104</Characters>
  <Application>Microsoft Office Word</Application>
  <DocSecurity>0</DocSecurity>
  <Lines>67</Lines>
  <Paragraphs>19</Paragraphs>
  <ScaleCrop>false</ScaleCrop>
  <Company/>
  <LinksUpToDate>false</LinksUpToDate>
  <CharactersWithSpaces>9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Mehra</dc:creator>
  <cp:keywords/>
  <dc:description/>
  <cp:lastModifiedBy>Abhinav Mehra</cp:lastModifiedBy>
  <cp:revision>4</cp:revision>
  <dcterms:created xsi:type="dcterms:W3CDTF">2022-03-02T17:58:00Z</dcterms:created>
  <dcterms:modified xsi:type="dcterms:W3CDTF">2022-03-02T18:16:00Z</dcterms:modified>
</cp:coreProperties>
</file>